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m Sarr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r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08 Garden St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writesamanth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03515598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i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ctoria Sarri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8/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ina Bohma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9/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